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ALY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bability of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os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 typ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surve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LRV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th Percenti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th Percentile (Median)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 C. jejun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3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× 10^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1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1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1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5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1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7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8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0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8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1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5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6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16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0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9 × 10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2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1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1 × 10^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7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3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0 × 10^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0 × 10^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i/>
              </w:rPr>
              <w:t xml:space="default">G. lambl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8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9 × 10^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4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3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1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1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8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9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3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8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1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work 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8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× 10^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1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1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7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ufacturer cla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 × 10^-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5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× 10^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96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5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7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59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7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3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8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5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m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0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5 × 10^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57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6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0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29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2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erence between field and manufactur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9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2.78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02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0 × 10^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3.32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70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4 × 10^-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0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1.6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8.5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× 10^-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1T17:20:37Z</dcterms:created>
  <dcterms:modified xsi:type="dcterms:W3CDTF">2024-04-11T17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